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8E985" w14:textId="77777777" w:rsidR="00475001" w:rsidRDefault="00443AD1">
      <w:pPr>
        <w:pStyle w:val="a4"/>
      </w:pPr>
      <w:r>
        <w:t>Лабораторная работа № 1</w:t>
      </w:r>
    </w:p>
    <w:p w14:paraId="6C335DA5" w14:textId="77777777" w:rsidR="00475001" w:rsidRDefault="00443AD1">
      <w:pPr>
        <w:pStyle w:val="Author"/>
      </w:pPr>
      <w:r>
        <w:t>Спиридонова А.Д.</w:t>
      </w:r>
    </w:p>
    <w:p w14:paraId="099C63FA" w14:textId="77777777" w:rsidR="00475001" w:rsidRDefault="00443AD1">
      <w:pPr>
        <w:pStyle w:val="a6"/>
      </w:pPr>
      <w:r>
        <w:t>13 11 2020</w:t>
      </w:r>
    </w:p>
    <w:p w14:paraId="4FB429FD" w14:textId="77777777" w:rsidR="00475001" w:rsidRDefault="00443AD1">
      <w:pPr>
        <w:pStyle w:val="2"/>
      </w:pPr>
      <w:bookmarkStart w:id="0" w:name="раздел-i"/>
      <w:r>
        <w:t>Раздел I</w:t>
      </w:r>
      <w:bookmarkEnd w:id="0"/>
    </w:p>
    <w:p w14:paraId="4DBBA347" w14:textId="77777777" w:rsidR="00475001" w:rsidRDefault="00443AD1">
      <w:pPr>
        <w:pStyle w:val="FirstParagraph"/>
      </w:pPr>
      <w:r>
        <w:t>В этом разделе необходимо собрать данные по социально-экономическим показателям в регионах РФ и изучить их взаимосвязи.</w:t>
      </w:r>
    </w:p>
    <w:p w14:paraId="3273C8DD" w14:textId="77777777" w:rsidR="00475001" w:rsidRDefault="00443AD1">
      <w:pPr>
        <w:pStyle w:val="a0"/>
      </w:pPr>
      <w:r>
        <w:rPr>
          <w:b/>
        </w:rPr>
        <w:t>Необходимо построить:</w:t>
      </w:r>
    </w:p>
    <w:p w14:paraId="1EED999C" w14:textId="77777777" w:rsidR="00475001" w:rsidRDefault="00443AD1">
      <w:pPr>
        <w:numPr>
          <w:ilvl w:val="0"/>
          <w:numId w:val="2"/>
        </w:numPr>
      </w:pPr>
      <w:r>
        <w:t>Коробчатые диаграммы (совместить коробки для всех переменных на одном графике);</w:t>
      </w:r>
    </w:p>
    <w:p w14:paraId="1C2AA88D" w14:textId="77777777" w:rsidR="00475001" w:rsidRDefault="00443AD1">
      <w:pPr>
        <w:numPr>
          <w:ilvl w:val="0"/>
          <w:numId w:val="2"/>
        </w:numPr>
      </w:pPr>
      <w:r>
        <w:t>Тест Андерсона-Дарлинга на нормаль</w:t>
      </w:r>
      <w:r>
        <w:t>ность: таблица со статистикой теста, критическим значением и выводом по каждой переменной;</w:t>
      </w:r>
    </w:p>
    <w:p w14:paraId="2B90E983" w14:textId="77777777" w:rsidR="00475001" w:rsidRDefault="00443AD1">
      <w:pPr>
        <w:numPr>
          <w:ilvl w:val="0"/>
          <w:numId w:val="2"/>
        </w:numPr>
      </w:pPr>
      <w:r>
        <w:t>Точечные графики взаимного разброса (?pairs), сделать маркеры полупрозрачными;</w:t>
      </w:r>
    </w:p>
    <w:p w14:paraId="715B1A95" w14:textId="77777777" w:rsidR="00475001" w:rsidRDefault="00443AD1">
      <w:pPr>
        <w:numPr>
          <w:ilvl w:val="0"/>
          <w:numId w:val="2"/>
        </w:numPr>
      </w:pPr>
      <w:r>
        <w:t>Взаимосвязь показателей: графическое представление корреляционной матрицы (?corrplot).</w:t>
      </w:r>
      <w:r>
        <w:t xml:space="preserve"> Незначимые коэффициенты корреляции скрыть, остальные показать кругами.</w:t>
      </w:r>
    </w:p>
    <w:p w14:paraId="4F17B7B8" w14:textId="77777777" w:rsidR="00475001" w:rsidRDefault="00443AD1">
      <w:pPr>
        <w:pStyle w:val="3"/>
      </w:pPr>
      <w:bookmarkStart w:id="1" w:name="обозначения-количественных-показателей"/>
      <w:r>
        <w:t>Обозначения количественных показателей:</w:t>
      </w:r>
      <w:bookmarkEnd w:id="1"/>
    </w:p>
    <w:p w14:paraId="5BEFF5C5" w14:textId="77777777" w:rsidR="00475001" w:rsidRDefault="00443AD1">
      <w:pPr>
        <w:numPr>
          <w:ilvl w:val="0"/>
          <w:numId w:val="3"/>
        </w:numPr>
      </w:pPr>
      <w:r>
        <w:rPr>
          <w:i/>
        </w:rPr>
        <w:t>IPI.2014</w:t>
      </w:r>
      <w:r>
        <w:t xml:space="preserve"> – Индексы промышленного производства.</w:t>
      </w:r>
    </w:p>
    <w:p w14:paraId="1FB45DEF" w14:textId="77777777" w:rsidR="00475001" w:rsidRDefault="00443AD1">
      <w:pPr>
        <w:numPr>
          <w:ilvl w:val="0"/>
          <w:numId w:val="3"/>
        </w:numPr>
      </w:pPr>
      <w:r>
        <w:rPr>
          <w:i/>
        </w:rPr>
        <w:t>PIM.2014</w:t>
      </w:r>
      <w:r>
        <w:t xml:space="preserve"> – Индесы цен производителей промышленных товаров по видам экономической деятельности: об</w:t>
      </w:r>
      <w:r>
        <w:t>рабатывающие производства.</w:t>
      </w:r>
    </w:p>
    <w:p w14:paraId="65846BB8" w14:textId="77777777" w:rsidR="00475001" w:rsidRDefault="00443AD1">
      <w:pPr>
        <w:numPr>
          <w:ilvl w:val="0"/>
          <w:numId w:val="3"/>
        </w:numPr>
      </w:pPr>
      <w:r>
        <w:rPr>
          <w:i/>
        </w:rPr>
        <w:t>DDFA.2014</w:t>
      </w:r>
      <w:r>
        <w:t xml:space="preserve"> – Степень износа основных фондов.</w:t>
      </w:r>
    </w:p>
    <w:p w14:paraId="24256024" w14:textId="77777777" w:rsidR="00475001" w:rsidRDefault="00443AD1">
      <w:pPr>
        <w:numPr>
          <w:ilvl w:val="0"/>
          <w:numId w:val="3"/>
        </w:numPr>
      </w:pPr>
      <w:r>
        <w:rPr>
          <w:i/>
        </w:rPr>
        <w:t>FCI.2013</w:t>
      </w:r>
      <w:r>
        <w:t xml:space="preserve"> – Инвестиции в основвной капитал на душу населения.</w:t>
      </w:r>
      <w:r>
        <w:br/>
      </w:r>
    </w:p>
    <w:p w14:paraId="48E606F1" w14:textId="77777777" w:rsidR="00475001" w:rsidRDefault="00443AD1">
      <w:pPr>
        <w:numPr>
          <w:ilvl w:val="0"/>
          <w:numId w:val="3"/>
        </w:numPr>
      </w:pPr>
      <w:r>
        <w:rPr>
          <w:i/>
        </w:rPr>
        <w:t>DLR.2014</w:t>
      </w:r>
      <w:r>
        <w:t xml:space="preserve"> – Задолжность по кредитам в рублях, предоставленым кредитными организациями юридическим лицам.</w:t>
      </w:r>
    </w:p>
    <w:p w14:paraId="3BA5186E" w14:textId="77777777" w:rsidR="00475001" w:rsidRDefault="00443AD1">
      <w:pPr>
        <w:pStyle w:val="2"/>
      </w:pPr>
      <w:bookmarkStart w:id="2" w:name="импорт-данных"/>
      <w:r>
        <w:t>Импорт данных:</w:t>
      </w:r>
      <w:bookmarkEnd w:id="2"/>
    </w:p>
    <w:p w14:paraId="47A6F560" w14:textId="77777777" w:rsidR="00475001" w:rsidRDefault="00443AD1">
      <w:pPr>
        <w:pStyle w:val="FirstParagraph"/>
      </w:pPr>
      <w:r>
        <w:t>Файл</w:t>
      </w:r>
      <w:r>
        <w:t xml:space="preserve"> с данными содержит 92 строк и 8 столбцов.</w:t>
      </w:r>
    </w:p>
    <w:p w14:paraId="6B202D4D" w14:textId="77777777" w:rsidR="00475001" w:rsidRDefault="00443AD1">
      <w:pPr>
        <w:pStyle w:val="2"/>
      </w:pPr>
      <w:bookmarkStart w:id="3" w:name="описательная-статистика"/>
      <w:r>
        <w:t>Описательная статистика</w:t>
      </w:r>
      <w:bookmarkEnd w:id="3"/>
    </w:p>
    <w:p w14:paraId="4C76E379" w14:textId="77777777" w:rsidR="00475001" w:rsidRDefault="00443AD1">
      <w:pPr>
        <w:pStyle w:val="SourceCode"/>
      </w:pPr>
      <w:r>
        <w:rPr>
          <w:rStyle w:val="VerbatimChar"/>
        </w:rPr>
        <w:t xml:space="preserve">##  IPI.2014  PIM.2014 DDFA.2014  FCI.2013  DLR.2014 </w:t>
      </w:r>
      <w:r>
        <w:br/>
      </w:r>
      <w:r>
        <w:rPr>
          <w:rStyle w:val="VerbatimChar"/>
        </w:rPr>
        <w:t>##     103.4     102.9    2694.7  116911.9  216425.7</w:t>
      </w:r>
    </w:p>
    <w:p w14:paraId="08018695" w14:textId="77777777" w:rsidR="00475001" w:rsidRDefault="00443AD1">
      <w:pPr>
        <w:pStyle w:val="SourceCode"/>
      </w:pPr>
      <w:r>
        <w:rPr>
          <w:rStyle w:val="VerbatimChar"/>
        </w:rPr>
        <w:t xml:space="preserve">##  IPI.2014  PIM.2014 DDFA.2014  FCI.2013  DLR.2014 </w:t>
      </w:r>
      <w:r>
        <w:br/>
      </w:r>
      <w:r>
        <w:rPr>
          <w:rStyle w:val="VerbatimChar"/>
        </w:rPr>
        <w:t>##       7.3       8.2   105</w:t>
      </w:r>
      <w:r>
        <w:rPr>
          <w:rStyle w:val="VerbatimChar"/>
        </w:rPr>
        <w:t>24.4  196695.4  744750.7</w:t>
      </w:r>
    </w:p>
    <w:p w14:paraId="3D94ABA4" w14:textId="77777777" w:rsidR="00475001" w:rsidRDefault="00443AD1">
      <w:pPr>
        <w:pStyle w:val="SourceCode"/>
      </w:pPr>
      <w:r>
        <w:rPr>
          <w:rStyle w:val="VerbatimChar"/>
        </w:rPr>
        <w:lastRenderedPageBreak/>
        <w:t xml:space="preserve">##  IPI.2014  PIM.2014 DDFA.2014  FCI.2013  DLR.2014 </w:t>
      </w:r>
      <w:r>
        <w:br/>
      </w:r>
      <w:r>
        <w:rPr>
          <w:rStyle w:val="VerbatimChar"/>
        </w:rPr>
        <w:t>##       7.1       8.0     390.6     168.2     344.1</w:t>
      </w:r>
    </w:p>
    <w:p w14:paraId="0B897E2F" w14:textId="77777777" w:rsidR="00475001" w:rsidRDefault="00443AD1">
      <w:pPr>
        <w:pStyle w:val="SourceCode"/>
      </w:pPr>
      <w:r>
        <w:rPr>
          <w:rStyle w:val="VerbatimChar"/>
        </w:rPr>
        <w:t>##                         IPI.2014 PIM.2014 DDFA.2014 FCI.2013 DLR.2014</w:t>
      </w:r>
      <w:r>
        <w:br/>
      </w:r>
      <w:r>
        <w:rPr>
          <w:rStyle w:val="VerbatimChar"/>
        </w:rPr>
        <w:t>## Среднее                    103.4    102.9    269</w:t>
      </w:r>
      <w:r>
        <w:rPr>
          <w:rStyle w:val="VerbatimChar"/>
        </w:rPr>
        <w:t>4.7 116911.9 216425.7</w:t>
      </w:r>
      <w:r>
        <w:br/>
      </w:r>
      <w:r>
        <w:rPr>
          <w:rStyle w:val="VerbatimChar"/>
        </w:rPr>
        <w:t>## Стандартное отклонение       7.3      8.2   10524.4 196695.4 744750.7</w:t>
      </w:r>
      <w:r>
        <w:br/>
      </w:r>
      <w:r>
        <w:rPr>
          <w:rStyle w:val="VerbatimChar"/>
        </w:rPr>
        <w:t>## Коэффициент вариации, %      7.1      8.0     390.6    168.2    344.1</w:t>
      </w:r>
    </w:p>
    <w:p w14:paraId="34BA8F1E" w14:textId="77777777" w:rsidR="00475001" w:rsidRDefault="00443AD1">
      <w:pPr>
        <w:pStyle w:val="FirstParagraph"/>
      </w:pPr>
      <w:r>
        <w:rPr>
          <w:b/>
        </w:rPr>
        <w:t>Вывод:</w:t>
      </w:r>
      <w:r>
        <w:t xml:space="preserve"> показатели неоднородны.</w:t>
      </w:r>
    </w:p>
    <w:p w14:paraId="741134A8" w14:textId="77777777" w:rsidR="00475001" w:rsidRDefault="00443AD1">
      <w:pPr>
        <w:pStyle w:val="2"/>
      </w:pPr>
      <w:bookmarkStart w:id="4" w:name="анализ-распределения-данных"/>
      <w:r>
        <w:t>Анализ распределения данных</w:t>
      </w:r>
      <w:bookmarkEnd w:id="4"/>
    </w:p>
    <w:p w14:paraId="531E0B2A" w14:textId="77777777" w:rsidR="00475001" w:rsidRDefault="00443AD1">
      <w:pPr>
        <w:pStyle w:val="1"/>
      </w:pPr>
      <w:bookmarkStart w:id="5" w:name="коробчатые-диаграммы"/>
      <w:r>
        <w:t>Коробчатые диаграммы</w:t>
      </w:r>
      <w:bookmarkEnd w:id="5"/>
    </w:p>
    <w:p w14:paraId="429F2718" w14:textId="77777777" w:rsidR="00475001" w:rsidRDefault="00443AD1">
      <w:pPr>
        <w:pStyle w:val="FirstParagraph"/>
      </w:pPr>
      <w:r>
        <w:rPr>
          <w:noProof/>
        </w:rPr>
        <w:drawing>
          <wp:inline distT="0" distB="0" distL="0" distR="0" wp14:anchorId="3ABCD8E7" wp14:editId="79D9FB1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-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B9F94" w14:textId="77777777" w:rsidR="00475001" w:rsidRDefault="00443AD1">
      <w:pPr>
        <w:pStyle w:val="a0"/>
      </w:pPr>
      <w:r>
        <w:rPr>
          <w:b/>
        </w:rPr>
        <w:t>Вывод:</w:t>
      </w:r>
      <w:r>
        <w:t xml:space="preserve"> Можно заметить, что каждый показатель имеет выбросы</w:t>
      </w:r>
    </w:p>
    <w:p w14:paraId="4915E521" w14:textId="77777777" w:rsidR="00475001" w:rsidRDefault="00443AD1">
      <w:pPr>
        <w:pStyle w:val="1"/>
      </w:pPr>
      <w:bookmarkStart w:id="6" w:name="тесты-на-нормальность"/>
      <w:r>
        <w:t>Тесты на нормальность</w:t>
      </w:r>
      <w:bookmarkEnd w:id="6"/>
    </w:p>
    <w:p w14:paraId="68040046" w14:textId="77777777" w:rsidR="00475001" w:rsidRDefault="00443AD1">
      <w:pPr>
        <w:pStyle w:val="1"/>
      </w:pPr>
      <w:bookmarkStart w:id="7" w:name="тест-андерсона-дарлинга"/>
      <w:r>
        <w:t>Тест Андерсона-Дарлинга</w:t>
      </w:r>
      <w:bookmarkEnd w:id="7"/>
    </w:p>
    <w:p w14:paraId="7C8B5CBC" w14:textId="77777777" w:rsidR="00475001" w:rsidRDefault="00443A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g.df$IPI.2014</w:t>
      </w:r>
      <w:r>
        <w:br/>
      </w:r>
      <w:r>
        <w:rPr>
          <w:rStyle w:val="VerbatimChar"/>
        </w:rPr>
        <w:t>## A = 3.7509, p-value = 1.953e-09</w:t>
      </w:r>
    </w:p>
    <w:p w14:paraId="09719A4D" w14:textId="77777777" w:rsidR="00475001" w:rsidRDefault="00443AD1">
      <w:pPr>
        <w:pStyle w:val="SourceCode"/>
      </w:pPr>
      <w:r>
        <w:rPr>
          <w:rStyle w:val="VerbatimChar"/>
        </w:rPr>
        <w:lastRenderedPageBreak/>
        <w:t>## $IPI.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3.7509, p-value = 1.953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M.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1.3681, p-value = 0.001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DFA.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</w:t>
      </w:r>
      <w:r>
        <w:rPr>
          <w:rStyle w:val="VerbatimChar"/>
        </w:rPr>
        <w:t>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29.355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CI.2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17.66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LR.2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newX[, i]</w:t>
      </w:r>
      <w:r>
        <w:br/>
      </w:r>
      <w:r>
        <w:rPr>
          <w:rStyle w:val="VerbatimChar"/>
        </w:rPr>
        <w:t>## A = 21.273, p-value &lt; 2.2e-16</w:t>
      </w:r>
    </w:p>
    <w:p w14:paraId="66393524" w14:textId="77777777" w:rsidR="00475001" w:rsidRDefault="00443AD1">
      <w:pPr>
        <w:pStyle w:val="SourceCode"/>
      </w:pPr>
      <w:r>
        <w:rPr>
          <w:rStyle w:val="VerbatimChar"/>
        </w:rPr>
        <w:t>## List of 4</w:t>
      </w:r>
      <w:r>
        <w:br/>
      </w:r>
      <w:r>
        <w:rPr>
          <w:rStyle w:val="VerbatimChar"/>
        </w:rPr>
        <w:t>##  $ statistic: Named num 3.75</w:t>
      </w:r>
      <w:r>
        <w:br/>
      </w:r>
      <w:r>
        <w:rPr>
          <w:rStyle w:val="VerbatimChar"/>
        </w:rPr>
        <w:t>##   ..- attr(*, "names")= chr "A"</w:t>
      </w:r>
      <w:r>
        <w:br/>
      </w:r>
      <w:r>
        <w:rPr>
          <w:rStyle w:val="VerbatimChar"/>
        </w:rPr>
        <w:t>##  $ p.value  : num 1.95e-09</w:t>
      </w:r>
      <w:r>
        <w:br/>
      </w:r>
      <w:r>
        <w:rPr>
          <w:rStyle w:val="VerbatimChar"/>
        </w:rPr>
        <w:t>##  $ method   : chr "Anderson-Darling normality test"</w:t>
      </w:r>
      <w:r>
        <w:br/>
      </w:r>
      <w:r>
        <w:rPr>
          <w:rStyle w:val="VerbatimChar"/>
        </w:rPr>
        <w:t>##  $ data.name: chr "reg.df$IPI.2</w:t>
      </w:r>
      <w:r>
        <w:rPr>
          <w:rStyle w:val="VerbatimChar"/>
        </w:rPr>
        <w:t>014"</w:t>
      </w:r>
      <w:r>
        <w:br/>
      </w:r>
      <w:r>
        <w:rPr>
          <w:rStyle w:val="VerbatimChar"/>
        </w:rPr>
        <w:t>##  - attr(*, "class")= chr "htest"</w:t>
      </w:r>
    </w:p>
    <w:p w14:paraId="3BB8969F" w14:textId="77777777" w:rsidR="00475001" w:rsidRDefault="00443AD1">
      <w:pPr>
        <w:pStyle w:val="SourceCode"/>
      </w:pPr>
      <w:r>
        <w:rPr>
          <w:rStyle w:val="VerbatimChar"/>
        </w:rPr>
        <w:t xml:space="preserve">##  IPI.2014  PIM.2014 DDFA.2014  FCI.2013  DLR.2014 </w:t>
      </w:r>
      <w:r>
        <w:br/>
      </w:r>
      <w:r>
        <w:rPr>
          <w:rStyle w:val="VerbatimChar"/>
        </w:rPr>
        <w:t>##      3.75      1.37     29.35     17.66     21.27</w:t>
      </w:r>
    </w:p>
    <w:p w14:paraId="337724DC" w14:textId="77777777" w:rsidR="00475001" w:rsidRDefault="00443AD1">
      <w:pPr>
        <w:pStyle w:val="SourceCode"/>
      </w:pPr>
      <w:r>
        <w:rPr>
          <w:rStyle w:val="VerbatimChar"/>
        </w:rPr>
        <w:t>##                      IPI.2014.A PIM.2014.A DDFA.2014.A FCI.2013.A DLR.2014.A</w:t>
      </w:r>
      <w:r>
        <w:br/>
      </w:r>
      <w:r>
        <w:rPr>
          <w:rStyle w:val="VerbatimChar"/>
        </w:rPr>
        <w:t xml:space="preserve">## Статистика теста         </w:t>
      </w:r>
      <w:r>
        <w:rPr>
          <w:rStyle w:val="VerbatimChar"/>
        </w:rPr>
        <w:t>3.7509     1.3681     29.3548    17.6622    21.2725</w:t>
      </w:r>
      <w:r>
        <w:br/>
      </w:r>
      <w:r>
        <w:rPr>
          <w:rStyle w:val="VerbatimChar"/>
        </w:rPr>
        <w:t>## Критическое значение     0.0000     0.0014      0.0000     0.0000     0.0000</w:t>
      </w:r>
    </w:p>
    <w:p w14:paraId="7CCDD041" w14:textId="77777777" w:rsidR="00475001" w:rsidRDefault="00443AD1">
      <w:pPr>
        <w:pStyle w:val="FirstParagraph"/>
      </w:pPr>
      <w:r>
        <w:rPr>
          <w:b/>
        </w:rPr>
        <w:lastRenderedPageBreak/>
        <w:t>Вывод:</w:t>
      </w:r>
      <w:r>
        <w:t>Проверяя гипотезу нормального распределения для переменных на уровне значимости 0.05, мы отвергаем все, так как все p-значения &lt; 0.05</w:t>
      </w:r>
    </w:p>
    <w:p w14:paraId="7EBB40A0" w14:textId="77777777" w:rsidR="00475001" w:rsidRDefault="00443AD1">
      <w:pPr>
        <w:pStyle w:val="1"/>
      </w:pPr>
      <w:bookmarkStart w:id="8" w:name="анализ-линейных-взаимосвязей"/>
      <w:r>
        <w:t>Анализ линейных взаимосвязей</w:t>
      </w:r>
      <w:bookmarkEnd w:id="8"/>
    </w:p>
    <w:p w14:paraId="70AB336E" w14:textId="77777777" w:rsidR="00475001" w:rsidRDefault="00443AD1">
      <w:pPr>
        <w:pStyle w:val="1"/>
      </w:pPr>
      <w:bookmarkStart w:id="9" w:name="точечные-графики-разброса"/>
      <w:r>
        <w:t>Точечные графики разброса</w:t>
      </w:r>
      <w:bookmarkEnd w:id="9"/>
    </w:p>
    <w:p w14:paraId="72E10628" w14:textId="77777777" w:rsidR="00475001" w:rsidRDefault="00443AD1">
      <w:pPr>
        <w:pStyle w:val="FirstParagraph"/>
      </w:pPr>
      <w:r>
        <w:rPr>
          <w:noProof/>
        </w:rPr>
        <w:drawing>
          <wp:inline distT="0" distB="0" distL="0" distR="0" wp14:anchorId="3A81C39F" wp14:editId="1F3A7BC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62ED5" w14:textId="77777777" w:rsidR="00475001" w:rsidRDefault="00443AD1">
      <w:pPr>
        <w:pStyle w:val="a0"/>
      </w:pPr>
      <w:r>
        <w:rPr>
          <w:b/>
        </w:rPr>
        <w:t>Вывод:</w:t>
      </w:r>
      <w:r>
        <w:t xml:space="preserve"> по первой строке графиков попытаемся определить наличие св</w:t>
      </w:r>
      <w:r>
        <w:t xml:space="preserve">язи между </w:t>
      </w:r>
      <w:r>
        <w:rPr>
          <w:i/>
        </w:rPr>
        <w:t>IPI.2014</w:t>
      </w:r>
      <w:r>
        <w:t xml:space="preserve"> и остальными показателями. У </w:t>
      </w:r>
      <w:r>
        <w:rPr>
          <w:i/>
        </w:rPr>
        <w:t>IPI.2014</w:t>
      </w:r>
      <w:r>
        <w:t xml:space="preserve"> и </w:t>
      </w:r>
      <w:r>
        <w:rPr>
          <w:i/>
        </w:rPr>
        <w:t>PIM.2014</w:t>
      </w:r>
      <w:r>
        <w:t xml:space="preserve"> положительная связь. А с остальными у </w:t>
      </w:r>
      <w:r>
        <w:rPr>
          <w:i/>
        </w:rPr>
        <w:t>IPI.2014</w:t>
      </w:r>
      <w:r>
        <w:t xml:space="preserve"> связи нет</w:t>
      </w:r>
    </w:p>
    <w:p w14:paraId="112F766D" w14:textId="77777777" w:rsidR="00475001" w:rsidRDefault="00443AD1">
      <w:pPr>
        <w:pStyle w:val="a0"/>
      </w:pPr>
      <w:r>
        <w:t>#4.2 Корреляционная матрица #коэффициенты Пирсона с Р-значениями</w:t>
      </w:r>
    </w:p>
    <w:p w14:paraId="64DEED4A" w14:textId="77777777" w:rsidR="00475001" w:rsidRDefault="00443AD1">
      <w:pPr>
        <w:pStyle w:val="a0"/>
      </w:pPr>
      <w:r>
        <w:rPr>
          <w:noProof/>
        </w:rPr>
        <w:lastRenderedPageBreak/>
        <w:drawing>
          <wp:inline distT="0" distB="0" distL="0" distR="0" wp14:anchorId="21AAA8E1" wp14:editId="2B1D8CB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-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Вывод:</w:t>
      </w:r>
      <w:r>
        <w:t xml:space="preserve"> Взаимосвязь </w:t>
      </w:r>
      <w:r>
        <w:rPr>
          <w:i/>
        </w:rPr>
        <w:t>IPI.2014</w:t>
      </w:r>
      <w:r>
        <w:t xml:space="preserve"> значима с показателем </w:t>
      </w:r>
      <w:r>
        <w:rPr>
          <w:i/>
        </w:rPr>
        <w:t>PIM.2013</w:t>
      </w:r>
      <w:r>
        <w:t xml:space="preserve"> .</w:t>
      </w:r>
    </w:p>
    <w:p w14:paraId="57422AD7" w14:textId="77777777" w:rsidR="00475001" w:rsidRDefault="00443AD1">
      <w:pPr>
        <w:pStyle w:val="2"/>
      </w:pPr>
      <w:bookmarkStart w:id="10" w:name="раздел-ii"/>
      <w:r>
        <w:t>Раз</w:t>
      </w:r>
      <w:r>
        <w:t>дел II</w:t>
      </w:r>
      <w:bookmarkEnd w:id="10"/>
    </w:p>
    <w:p w14:paraId="207256B8" w14:textId="77777777" w:rsidR="00475001" w:rsidRDefault="00443AD1">
      <w:pPr>
        <w:pStyle w:val="FirstParagraph"/>
      </w:pPr>
      <w:r>
        <w:t>В этом разделе необходимо прологарифмировать данные из первого раздела и провести с новыми данными те же махинации. ## Описательная статистика логарифмированных данных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66"/>
        <w:gridCol w:w="1089"/>
        <w:gridCol w:w="1207"/>
        <w:gridCol w:w="1393"/>
        <w:gridCol w:w="1139"/>
        <w:gridCol w:w="1234"/>
      </w:tblGrid>
      <w:tr w:rsidR="00475001" w14:paraId="1DEDB8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7597CD" w14:textId="77777777" w:rsidR="00475001" w:rsidRDefault="0047500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4D6DD7" w14:textId="77777777" w:rsidR="00475001" w:rsidRDefault="00443AD1">
            <w:pPr>
              <w:pStyle w:val="Compact"/>
              <w:jc w:val="right"/>
            </w:pPr>
            <w:r>
              <w:t>IPI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B86D4" w14:textId="77777777" w:rsidR="00475001" w:rsidRDefault="00443AD1">
            <w:pPr>
              <w:pStyle w:val="Compact"/>
              <w:jc w:val="right"/>
            </w:pPr>
            <w:r>
              <w:t>PIM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055ED" w14:textId="77777777" w:rsidR="00475001" w:rsidRDefault="00443AD1">
            <w:pPr>
              <w:pStyle w:val="Compact"/>
              <w:jc w:val="right"/>
            </w:pPr>
            <w:r>
              <w:t>DDFA.201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D2696" w14:textId="77777777" w:rsidR="00475001" w:rsidRDefault="00443AD1">
            <w:pPr>
              <w:pStyle w:val="Compact"/>
              <w:jc w:val="right"/>
            </w:pPr>
            <w:r>
              <w:t>FCI.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5E18E3" w14:textId="77777777" w:rsidR="00475001" w:rsidRDefault="00443AD1">
            <w:pPr>
              <w:pStyle w:val="Compact"/>
              <w:jc w:val="right"/>
            </w:pPr>
            <w:r>
              <w:t>DLR.2014</w:t>
            </w:r>
          </w:p>
        </w:tc>
      </w:tr>
      <w:tr w:rsidR="00475001" w14:paraId="7356498E" w14:textId="77777777">
        <w:tc>
          <w:tcPr>
            <w:tcW w:w="0" w:type="auto"/>
          </w:tcPr>
          <w:p w14:paraId="43D92463" w14:textId="77777777" w:rsidR="00475001" w:rsidRDefault="00443AD1">
            <w:pPr>
              <w:pStyle w:val="Compact"/>
            </w:pPr>
            <w:r>
              <w:t>Среднее</w:t>
            </w:r>
          </w:p>
        </w:tc>
        <w:tc>
          <w:tcPr>
            <w:tcW w:w="0" w:type="auto"/>
          </w:tcPr>
          <w:p w14:paraId="7C55D5B5" w14:textId="77777777" w:rsidR="00475001" w:rsidRDefault="00443AD1">
            <w:pPr>
              <w:pStyle w:val="Compact"/>
              <w:jc w:val="right"/>
            </w:pPr>
            <w:r>
              <w:t>4.636</w:t>
            </w:r>
          </w:p>
        </w:tc>
        <w:tc>
          <w:tcPr>
            <w:tcW w:w="0" w:type="auto"/>
          </w:tcPr>
          <w:p w14:paraId="03F4889A" w14:textId="77777777" w:rsidR="00475001" w:rsidRDefault="00443AD1">
            <w:pPr>
              <w:pStyle w:val="Compact"/>
              <w:jc w:val="right"/>
            </w:pPr>
            <w:r>
              <w:t>4.630</w:t>
            </w:r>
          </w:p>
        </w:tc>
        <w:tc>
          <w:tcPr>
            <w:tcW w:w="0" w:type="auto"/>
          </w:tcPr>
          <w:p w14:paraId="57293B8F" w14:textId="77777777" w:rsidR="00475001" w:rsidRDefault="00443AD1">
            <w:pPr>
              <w:pStyle w:val="Compact"/>
              <w:jc w:val="right"/>
            </w:pPr>
            <w:r>
              <w:t>4.234</w:t>
            </w:r>
          </w:p>
        </w:tc>
        <w:tc>
          <w:tcPr>
            <w:tcW w:w="0" w:type="auto"/>
          </w:tcPr>
          <w:p w14:paraId="63DEBEF4" w14:textId="77777777" w:rsidR="00475001" w:rsidRDefault="00443AD1">
            <w:pPr>
              <w:pStyle w:val="Compact"/>
              <w:jc w:val="right"/>
            </w:pPr>
            <w:r>
              <w:t>11.281</w:t>
            </w:r>
          </w:p>
        </w:tc>
        <w:tc>
          <w:tcPr>
            <w:tcW w:w="0" w:type="auto"/>
          </w:tcPr>
          <w:p w14:paraId="735086F5" w14:textId="77777777" w:rsidR="00475001" w:rsidRDefault="00443AD1">
            <w:pPr>
              <w:pStyle w:val="Compact"/>
              <w:jc w:val="right"/>
            </w:pPr>
            <w:r>
              <w:t>11.213</w:t>
            </w:r>
          </w:p>
        </w:tc>
      </w:tr>
      <w:tr w:rsidR="00475001" w14:paraId="1DB95859" w14:textId="77777777">
        <w:tc>
          <w:tcPr>
            <w:tcW w:w="0" w:type="auto"/>
          </w:tcPr>
          <w:p w14:paraId="5050C3CC" w14:textId="77777777" w:rsidR="00475001" w:rsidRDefault="00443AD1">
            <w:pPr>
              <w:pStyle w:val="Compact"/>
            </w:pPr>
            <w:r>
              <w:t>Стандартное отклонение</w:t>
            </w:r>
          </w:p>
        </w:tc>
        <w:tc>
          <w:tcPr>
            <w:tcW w:w="0" w:type="auto"/>
          </w:tcPr>
          <w:p w14:paraId="457442A6" w14:textId="77777777" w:rsidR="00475001" w:rsidRDefault="00443AD1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182DB678" w14:textId="77777777" w:rsidR="00475001" w:rsidRDefault="00443AD1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14:paraId="2CBDDD1B" w14:textId="77777777" w:rsidR="00475001" w:rsidRDefault="00443AD1">
            <w:pPr>
              <w:pStyle w:val="Compact"/>
              <w:jc w:val="right"/>
            </w:pPr>
            <w:r>
              <w:t>1.653</w:t>
            </w:r>
          </w:p>
        </w:tc>
        <w:tc>
          <w:tcPr>
            <w:tcW w:w="0" w:type="auto"/>
          </w:tcPr>
          <w:p w14:paraId="0AD8218A" w14:textId="77777777" w:rsidR="00475001" w:rsidRDefault="00443AD1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14:paraId="208B5E9C" w14:textId="77777777" w:rsidR="00475001" w:rsidRDefault="00443AD1">
            <w:pPr>
              <w:pStyle w:val="Compact"/>
              <w:jc w:val="right"/>
            </w:pPr>
            <w:r>
              <w:t>1.368</w:t>
            </w:r>
          </w:p>
        </w:tc>
      </w:tr>
      <w:tr w:rsidR="00475001" w14:paraId="45C0E489" w14:textId="77777777">
        <w:tc>
          <w:tcPr>
            <w:tcW w:w="0" w:type="auto"/>
          </w:tcPr>
          <w:p w14:paraId="6A7F015B" w14:textId="77777777" w:rsidR="00475001" w:rsidRDefault="00443AD1">
            <w:pPr>
              <w:pStyle w:val="Compact"/>
            </w:pPr>
            <w:r>
              <w:t>Коэффициент вариации, %</w:t>
            </w:r>
          </w:p>
        </w:tc>
        <w:tc>
          <w:tcPr>
            <w:tcW w:w="0" w:type="auto"/>
          </w:tcPr>
          <w:p w14:paraId="2563F4A6" w14:textId="77777777" w:rsidR="00475001" w:rsidRDefault="00443AD1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14:paraId="06AD5010" w14:textId="77777777" w:rsidR="00475001" w:rsidRDefault="00443AD1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14:paraId="41E51B6D" w14:textId="77777777" w:rsidR="00475001" w:rsidRDefault="00443AD1">
            <w:pPr>
              <w:pStyle w:val="Compact"/>
              <w:jc w:val="right"/>
            </w:pPr>
            <w:r>
              <w:t>39.041</w:t>
            </w:r>
          </w:p>
        </w:tc>
        <w:tc>
          <w:tcPr>
            <w:tcW w:w="0" w:type="auto"/>
          </w:tcPr>
          <w:p w14:paraId="0D5A057C" w14:textId="77777777" w:rsidR="00475001" w:rsidRDefault="00443AD1">
            <w:pPr>
              <w:pStyle w:val="Compact"/>
              <w:jc w:val="right"/>
            </w:pPr>
            <w:r>
              <w:t>6.143</w:t>
            </w:r>
          </w:p>
        </w:tc>
        <w:tc>
          <w:tcPr>
            <w:tcW w:w="0" w:type="auto"/>
          </w:tcPr>
          <w:p w14:paraId="51911434" w14:textId="77777777" w:rsidR="00475001" w:rsidRDefault="00443AD1">
            <w:pPr>
              <w:pStyle w:val="Compact"/>
              <w:jc w:val="right"/>
            </w:pPr>
            <w:r>
              <w:t>12.200</w:t>
            </w:r>
          </w:p>
        </w:tc>
      </w:tr>
    </w:tbl>
    <w:p w14:paraId="140C26DA" w14:textId="77777777" w:rsidR="00475001" w:rsidRDefault="00443AD1">
      <w:pPr>
        <w:pStyle w:val="a0"/>
      </w:pPr>
      <w:r>
        <w:rPr>
          <w:b/>
        </w:rPr>
        <w:t>Вывод:</w:t>
      </w:r>
      <w:r>
        <w:t xml:space="preserve"> </w:t>
      </w:r>
      <w:r>
        <w:t xml:space="preserve">показатели считаются не полностью однородными, т.к. коэффициенты вариации не превышают 10%, кроме </w:t>
      </w:r>
      <w:r>
        <w:rPr>
          <w:i/>
        </w:rPr>
        <w:t>DLR.2014</w:t>
      </w:r>
      <w:r>
        <w:t>.</w:t>
      </w:r>
    </w:p>
    <w:p w14:paraId="313B2CD2" w14:textId="77777777" w:rsidR="00475001" w:rsidRDefault="00443AD1">
      <w:pPr>
        <w:pStyle w:val="2"/>
      </w:pPr>
      <w:bookmarkStart w:id="11" w:name="анализ-распределения-данных-1"/>
      <w:r>
        <w:t>Анализ распределения данных</w:t>
      </w:r>
      <w:bookmarkEnd w:id="11"/>
    </w:p>
    <w:p w14:paraId="463353E6" w14:textId="77777777" w:rsidR="00475001" w:rsidRDefault="00443AD1">
      <w:pPr>
        <w:pStyle w:val="FirstParagraph"/>
      </w:pPr>
      <w:r>
        <w:t>Построим коробчатые диаграммы.</w:t>
      </w:r>
    </w:p>
    <w:p w14:paraId="3A266FB4" w14:textId="77777777" w:rsidR="00475001" w:rsidRDefault="00443AD1">
      <w:pPr>
        <w:pStyle w:val="a0"/>
      </w:pPr>
      <w:r>
        <w:rPr>
          <w:noProof/>
        </w:rPr>
        <w:lastRenderedPageBreak/>
        <w:drawing>
          <wp:inline distT="0" distB="0" distL="0" distR="0" wp14:anchorId="27AB2AAF" wp14:editId="6C9140E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-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81B5D" w14:textId="77777777" w:rsidR="00475001" w:rsidRDefault="00443AD1">
      <w:pPr>
        <w:pStyle w:val="a0"/>
      </w:pPr>
      <w:r>
        <w:rPr>
          <w:b/>
        </w:rPr>
        <w:t>Вывод:</w:t>
      </w:r>
      <w:r>
        <w:t xml:space="preserve"> Каждый признак имеет выбросы.</w:t>
      </w:r>
    </w:p>
    <w:p w14:paraId="395EA9DC" w14:textId="77777777" w:rsidR="00475001" w:rsidRDefault="00443AD1">
      <w:pPr>
        <w:pStyle w:val="2"/>
      </w:pPr>
      <w:bookmarkStart w:id="12" w:name="Xb46bd7019720a66fd74dc1a7283b7bc1d084adb"/>
      <w:r>
        <w:t>Тест Андерсона-Дарлинга на нормальность распределения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3"/>
        <w:gridCol w:w="930"/>
        <w:gridCol w:w="1063"/>
      </w:tblGrid>
      <w:tr w:rsidR="00475001" w14:paraId="61C5186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A72620" w14:textId="77777777" w:rsidR="00475001" w:rsidRDefault="0047500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E8539" w14:textId="77777777" w:rsidR="00475001" w:rsidRDefault="00443AD1">
            <w:pPr>
              <w:pStyle w:val="Compact"/>
              <w:jc w:val="right"/>
            </w:pPr>
            <w:r>
              <w:t>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F9AF41" w14:textId="77777777" w:rsidR="00475001" w:rsidRDefault="00443AD1">
            <w:pPr>
              <w:pStyle w:val="Compact"/>
              <w:jc w:val="right"/>
            </w:pPr>
            <w:r>
              <w:t>W</w:t>
            </w:r>
          </w:p>
        </w:tc>
      </w:tr>
      <w:tr w:rsidR="00475001" w14:paraId="7175E378" w14:textId="77777777">
        <w:tc>
          <w:tcPr>
            <w:tcW w:w="0" w:type="auto"/>
          </w:tcPr>
          <w:p w14:paraId="6145B4FA" w14:textId="77777777" w:rsidR="00475001" w:rsidRDefault="00443AD1">
            <w:pPr>
              <w:pStyle w:val="Compact"/>
            </w:pPr>
            <w:r>
              <w:t>IPI.2014</w:t>
            </w:r>
          </w:p>
        </w:tc>
        <w:tc>
          <w:tcPr>
            <w:tcW w:w="0" w:type="auto"/>
          </w:tcPr>
          <w:p w14:paraId="4A3CD64D" w14:textId="77777777" w:rsidR="00475001" w:rsidRDefault="00443AD1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1AF62F00" w14:textId="77777777" w:rsidR="00475001" w:rsidRDefault="00443AD1">
            <w:pPr>
              <w:pStyle w:val="Compact"/>
              <w:jc w:val="right"/>
            </w:pPr>
            <w:r>
              <w:t>4.0214</w:t>
            </w:r>
          </w:p>
        </w:tc>
      </w:tr>
      <w:tr w:rsidR="00475001" w14:paraId="14026BFF" w14:textId="77777777">
        <w:tc>
          <w:tcPr>
            <w:tcW w:w="0" w:type="auto"/>
          </w:tcPr>
          <w:p w14:paraId="52A475F1" w14:textId="77777777" w:rsidR="00475001" w:rsidRDefault="00443AD1">
            <w:pPr>
              <w:pStyle w:val="Compact"/>
            </w:pPr>
            <w:r>
              <w:t>PIM.2014</w:t>
            </w:r>
          </w:p>
        </w:tc>
        <w:tc>
          <w:tcPr>
            <w:tcW w:w="0" w:type="auto"/>
          </w:tcPr>
          <w:p w14:paraId="0A4D886E" w14:textId="77777777" w:rsidR="00475001" w:rsidRDefault="00443AD1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5B778A53" w14:textId="77777777" w:rsidR="00475001" w:rsidRDefault="00443AD1">
            <w:pPr>
              <w:pStyle w:val="Compact"/>
              <w:jc w:val="right"/>
            </w:pPr>
            <w:r>
              <w:t>2.0579</w:t>
            </w:r>
          </w:p>
        </w:tc>
      </w:tr>
      <w:tr w:rsidR="00475001" w14:paraId="3E81AB11" w14:textId="77777777">
        <w:tc>
          <w:tcPr>
            <w:tcW w:w="0" w:type="auto"/>
          </w:tcPr>
          <w:p w14:paraId="3BF5C0F2" w14:textId="77777777" w:rsidR="00475001" w:rsidRDefault="00443AD1">
            <w:pPr>
              <w:pStyle w:val="Compact"/>
            </w:pPr>
            <w:r>
              <w:t>DDFA.2014</w:t>
            </w:r>
          </w:p>
        </w:tc>
        <w:tc>
          <w:tcPr>
            <w:tcW w:w="0" w:type="auto"/>
          </w:tcPr>
          <w:p w14:paraId="5DF7DD4D" w14:textId="77777777" w:rsidR="00475001" w:rsidRDefault="00443AD1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08F1C791" w14:textId="77777777" w:rsidR="00475001" w:rsidRDefault="00443AD1">
            <w:pPr>
              <w:pStyle w:val="Compact"/>
              <w:jc w:val="right"/>
            </w:pPr>
            <w:r>
              <w:t>23.2005</w:t>
            </w:r>
          </w:p>
        </w:tc>
      </w:tr>
      <w:tr w:rsidR="00475001" w14:paraId="5BFCFF2A" w14:textId="77777777">
        <w:tc>
          <w:tcPr>
            <w:tcW w:w="0" w:type="auto"/>
          </w:tcPr>
          <w:p w14:paraId="0F8C7728" w14:textId="77777777" w:rsidR="00475001" w:rsidRDefault="00443AD1">
            <w:pPr>
              <w:pStyle w:val="Compact"/>
            </w:pPr>
            <w:r>
              <w:t>FCI.2013</w:t>
            </w:r>
          </w:p>
        </w:tc>
        <w:tc>
          <w:tcPr>
            <w:tcW w:w="0" w:type="auto"/>
          </w:tcPr>
          <w:p w14:paraId="1AC3F40E" w14:textId="77777777" w:rsidR="00475001" w:rsidRDefault="00443AD1">
            <w:pPr>
              <w:pStyle w:val="Compact"/>
              <w:jc w:val="right"/>
            </w:pPr>
            <w:r>
              <w:t>0.0000</w:t>
            </w:r>
          </w:p>
        </w:tc>
        <w:tc>
          <w:tcPr>
            <w:tcW w:w="0" w:type="auto"/>
          </w:tcPr>
          <w:p w14:paraId="6A766B3D" w14:textId="77777777" w:rsidR="00475001" w:rsidRDefault="00443AD1">
            <w:pPr>
              <w:pStyle w:val="Compact"/>
              <w:jc w:val="right"/>
            </w:pPr>
            <w:r>
              <w:t>3.3580</w:t>
            </w:r>
          </w:p>
        </w:tc>
      </w:tr>
      <w:tr w:rsidR="00475001" w14:paraId="652F5BF5" w14:textId="77777777">
        <w:tc>
          <w:tcPr>
            <w:tcW w:w="0" w:type="auto"/>
          </w:tcPr>
          <w:p w14:paraId="13D5DFB4" w14:textId="77777777" w:rsidR="00475001" w:rsidRDefault="00443AD1">
            <w:pPr>
              <w:pStyle w:val="Compact"/>
            </w:pPr>
            <w:r>
              <w:t>DLR.2014</w:t>
            </w:r>
          </w:p>
        </w:tc>
        <w:tc>
          <w:tcPr>
            <w:tcW w:w="0" w:type="auto"/>
          </w:tcPr>
          <w:p w14:paraId="0EF3B005" w14:textId="77777777" w:rsidR="00475001" w:rsidRDefault="00443AD1">
            <w:pPr>
              <w:pStyle w:val="Compact"/>
              <w:jc w:val="right"/>
            </w:pPr>
            <w:r>
              <w:t>0.0833</w:t>
            </w:r>
          </w:p>
        </w:tc>
        <w:tc>
          <w:tcPr>
            <w:tcW w:w="0" w:type="auto"/>
          </w:tcPr>
          <w:p w14:paraId="35B46910" w14:textId="77777777" w:rsidR="00475001" w:rsidRDefault="00443AD1">
            <w:pPr>
              <w:pStyle w:val="Compact"/>
              <w:jc w:val="right"/>
            </w:pPr>
            <w:r>
              <w:t>0.6573</w:t>
            </w:r>
          </w:p>
        </w:tc>
      </w:tr>
    </w:tbl>
    <w:p w14:paraId="64E7BB57" w14:textId="77777777" w:rsidR="00475001" w:rsidRDefault="00443AD1">
      <w:pPr>
        <w:pStyle w:val="a0"/>
      </w:pPr>
      <w:r>
        <w:rPr>
          <w:b/>
        </w:rPr>
        <w:t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 </w:t>
      </w:r>
      <w:r>
        <w:rPr>
          <w:i/>
        </w:rPr>
        <w:t>“DDFA.2014”</w:t>
      </w:r>
      <w:r>
        <w:t xml:space="preserve"> и </w:t>
      </w:r>
      <w:r>
        <w:rPr>
          <w:i/>
        </w:rPr>
        <w:t>“DLR.2014”</w:t>
      </w:r>
      <w:r>
        <w:t>, так как остальные p-значения &lt; 0.05 .</w:t>
      </w:r>
    </w:p>
    <w:p w14:paraId="290AE3AE" w14:textId="77777777" w:rsidR="00475001" w:rsidRDefault="00443AD1">
      <w:pPr>
        <w:pStyle w:val="2"/>
      </w:pPr>
      <w:bookmarkStart w:id="13" w:name="графики-разброса"/>
      <w:r>
        <w:lastRenderedPageBreak/>
        <w:t>Графики разброса</w:t>
      </w:r>
      <w:bookmarkEnd w:id="13"/>
    </w:p>
    <w:p w14:paraId="21CD5358" w14:textId="77777777" w:rsidR="00475001" w:rsidRDefault="00443AD1">
      <w:pPr>
        <w:pStyle w:val="FirstParagraph"/>
      </w:pPr>
      <w:r>
        <w:rPr>
          <w:noProof/>
        </w:rPr>
        <w:drawing>
          <wp:inline distT="0" distB="0" distL="0" distR="0" wp14:anchorId="1B72F89E" wp14:editId="24B8891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3153C" w14:textId="77777777" w:rsidR="00475001" w:rsidRDefault="00443AD1">
      <w:pPr>
        <w:pStyle w:val="a0"/>
      </w:pPr>
      <w:r>
        <w:rPr>
          <w:b/>
        </w:rPr>
        <w:t>Вывод:</w:t>
      </w:r>
      <w:r>
        <w:t xml:space="preserve"> </w:t>
      </w:r>
      <w:r>
        <w:t xml:space="preserve">по первой строке графиков попытаемся определить наличие связи между </w:t>
      </w:r>
      <w:r>
        <w:rPr>
          <w:i/>
        </w:rPr>
        <w:t>IPI.2014</w:t>
      </w:r>
      <w:r>
        <w:t xml:space="preserve"> и остальными показателями. У </w:t>
      </w:r>
      <w:r>
        <w:rPr>
          <w:i/>
        </w:rPr>
        <w:t>IPI.2014</w:t>
      </w:r>
      <w:r>
        <w:t xml:space="preserve"> и </w:t>
      </w:r>
      <w:r>
        <w:rPr>
          <w:i/>
        </w:rPr>
        <w:t>PIM.2014</w:t>
      </w:r>
      <w:r>
        <w:t xml:space="preserve"> положительная связь. А с остальными у </w:t>
      </w:r>
      <w:r>
        <w:rPr>
          <w:i/>
        </w:rPr>
        <w:t>IPI.2014</w:t>
      </w:r>
      <w:r>
        <w:t xml:space="preserve"> связи нет.</w:t>
      </w:r>
    </w:p>
    <w:p w14:paraId="5A527676" w14:textId="77777777" w:rsidR="00475001" w:rsidRDefault="00443AD1">
      <w:pPr>
        <w:pStyle w:val="2"/>
      </w:pPr>
      <w:bookmarkStart w:id="14" w:name="корреляционная-матрица"/>
      <w:r>
        <w:lastRenderedPageBreak/>
        <w:t>Корреляционная матрица</w:t>
      </w:r>
      <w:bookmarkEnd w:id="14"/>
    </w:p>
    <w:p w14:paraId="28977AA4" w14:textId="77777777" w:rsidR="00475001" w:rsidRDefault="00443AD1">
      <w:pPr>
        <w:pStyle w:val="FirstParagraph"/>
      </w:pPr>
      <w:r>
        <w:rPr>
          <w:noProof/>
        </w:rPr>
        <w:drawing>
          <wp:inline distT="0" distB="0" distL="0" distR="0" wp14:anchorId="566EDF1D" wp14:editId="76722D2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ет-lab-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489D06" w14:textId="77777777" w:rsidR="00475001" w:rsidRDefault="00443AD1">
      <w:pPr>
        <w:pStyle w:val="a0"/>
      </w:pPr>
      <w:r>
        <w:rPr>
          <w:b/>
        </w:rPr>
        <w:t>Вывод:</w:t>
      </w:r>
      <w:r>
        <w:t xml:space="preserve"> Взаимосвязь </w:t>
      </w:r>
      <w:r>
        <w:rPr>
          <w:i/>
        </w:rPr>
        <w:t>IPI.2014</w:t>
      </w:r>
      <w:r>
        <w:t xml:space="preserve"> значима с показател</w:t>
      </w:r>
      <w:r>
        <w:t xml:space="preserve">ем </w:t>
      </w:r>
      <w:r>
        <w:rPr>
          <w:i/>
        </w:rPr>
        <w:t>PIM.2014</w:t>
      </w:r>
      <w:r>
        <w:t>, и при этом она стала сильнее.</w:t>
      </w:r>
    </w:p>
    <w:sectPr w:rsidR="0047500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E4FEA" w14:textId="77777777" w:rsidR="00443AD1" w:rsidRDefault="00443AD1">
      <w:pPr>
        <w:spacing w:after="0"/>
      </w:pPr>
      <w:r>
        <w:separator/>
      </w:r>
    </w:p>
  </w:endnote>
  <w:endnote w:type="continuationSeparator" w:id="0">
    <w:p w14:paraId="48DC3A55" w14:textId="77777777" w:rsidR="00443AD1" w:rsidRDefault="00443A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50B160" w14:textId="77777777" w:rsidR="00443AD1" w:rsidRDefault="00443AD1">
      <w:r>
        <w:separator/>
      </w:r>
    </w:p>
  </w:footnote>
  <w:footnote w:type="continuationSeparator" w:id="0">
    <w:p w14:paraId="6AC0A5DE" w14:textId="77777777" w:rsidR="00443AD1" w:rsidRDefault="00443A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BFB641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40C41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43AD1"/>
    <w:rsid w:val="00475001"/>
    <w:rsid w:val="004E29B3"/>
    <w:rsid w:val="00590D07"/>
    <w:rsid w:val="00784D58"/>
    <w:rsid w:val="008D6863"/>
    <w:rsid w:val="00AD43E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E0212"/>
  <w15:docId w15:val="{3AD69055-F8BF-4271-9E1F-944DA0838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750</Words>
  <Characters>4275</Characters>
  <Application>Microsoft Office Word</Application>
  <DocSecurity>0</DocSecurity>
  <Lines>35</Lines>
  <Paragraphs>10</Paragraphs>
  <ScaleCrop>false</ScaleCrop>
  <Company/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пиридонова А.Д.</dc:creator>
  <cp:keywords/>
  <cp:lastModifiedBy>Shamerael</cp:lastModifiedBy>
  <cp:revision>2</cp:revision>
  <dcterms:created xsi:type="dcterms:W3CDTF">2020-11-13T14:09:00Z</dcterms:created>
  <dcterms:modified xsi:type="dcterms:W3CDTF">2020-11-13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11 2020</vt:lpwstr>
  </property>
  <property fmtid="{D5CDD505-2E9C-101B-9397-08002B2CF9AE}" pid="3" name="output">
    <vt:lpwstr>word_document</vt:lpwstr>
  </property>
</Properties>
</file>